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0FBD" w:rsidRDefault="00060FBD" w:rsidP="00060FBD">
      <w:pPr>
        <w:pStyle w:val="NoSpacing"/>
        <w:rPr>
          <w:rFonts w:ascii="Arial" w:hAnsi="Arial" w:cs="Arial"/>
          <w:sz w:val="20"/>
          <w:szCs w:val="20"/>
        </w:rPr>
      </w:pPr>
    </w:p>
    <w:p w:rsidR="00060FBD" w:rsidRDefault="00060FBD" w:rsidP="00060FBD">
      <w:pPr>
        <w:pStyle w:val="NoSpacing"/>
        <w:rPr>
          <w:rFonts w:ascii="Arial" w:hAnsi="Arial" w:cs="Arial"/>
          <w:sz w:val="20"/>
          <w:szCs w:val="20"/>
        </w:rPr>
      </w:pPr>
    </w:p>
    <w:p w:rsidR="00060FBD" w:rsidRDefault="00060FBD" w:rsidP="00060FBD">
      <w:pPr>
        <w:pStyle w:val="NoSpacing"/>
        <w:rPr>
          <w:rFonts w:ascii="Arial" w:hAnsi="Arial" w:cs="Arial"/>
          <w:sz w:val="20"/>
          <w:szCs w:val="20"/>
        </w:rPr>
      </w:pPr>
    </w:p>
    <w:p w:rsidR="00060FBD" w:rsidRDefault="00AA4446" w:rsidP="00060FBD">
      <w:pPr>
        <w:pStyle w:val="NoSpacing"/>
        <w:rPr>
          <w:rFonts w:ascii="Arial" w:hAnsi="Arial" w:cs="Arial"/>
          <w:sz w:val="20"/>
          <w:szCs w:val="20"/>
        </w:rPr>
      </w:pPr>
      <w:r w:rsidRPr="00060FBD">
        <w:rPr>
          <w:rFonts w:ascii="Arial" w:hAnsi="Arial" w:cs="Arial"/>
          <w:sz w:val="20"/>
          <w:szCs w:val="20"/>
        </w:rPr>
        <w:t xml:space="preserve">L10: </w:t>
      </w:r>
      <w:r w:rsidRPr="00060FBD">
        <w:rPr>
          <w:rFonts w:ascii="Arial" w:hAnsi="Arial" w:cs="Arial"/>
          <w:b/>
          <w:sz w:val="20"/>
          <w:szCs w:val="20"/>
        </w:rPr>
        <w:t>WINDOWS</w:t>
      </w:r>
      <w:r w:rsidRPr="00060FBD">
        <w:rPr>
          <w:rFonts w:ascii="Arial" w:hAnsi="Arial" w:cs="Arial"/>
          <w:sz w:val="20"/>
          <w:szCs w:val="20"/>
        </w:rPr>
        <w:t xml:space="preserve"> / ROOFLIGHTS / SCREENS / LOUVRES.</w:t>
      </w:r>
      <w:bookmarkStart w:id="0" w:name="_GoBack"/>
      <w:bookmarkEnd w:id="0"/>
      <w:r w:rsidRPr="00060FBD">
        <w:rPr>
          <w:rFonts w:ascii="Arial" w:hAnsi="Arial" w:cs="Arial"/>
          <w:sz w:val="20"/>
          <w:szCs w:val="20"/>
        </w:rPr>
        <w:br/>
      </w:r>
    </w:p>
    <w:p w:rsidR="00AA4446" w:rsidRPr="00060FBD" w:rsidRDefault="00AA4446" w:rsidP="00060FBD">
      <w:pPr>
        <w:pStyle w:val="NoSpacing"/>
        <w:rPr>
          <w:rFonts w:ascii="Arial" w:hAnsi="Arial" w:cs="Arial"/>
          <w:sz w:val="20"/>
          <w:szCs w:val="20"/>
        </w:rPr>
      </w:pPr>
      <w:r w:rsidRPr="00060FBD">
        <w:rPr>
          <w:rFonts w:ascii="Arial" w:hAnsi="Arial" w:cs="Arial"/>
          <w:sz w:val="20"/>
          <w:szCs w:val="20"/>
        </w:rPr>
        <w:t>The following specification shall be read in conjunction with the Architect’s (……….) series drawings:</w:t>
      </w:r>
    </w:p>
    <w:p w:rsidR="00AA4446" w:rsidRDefault="00AA4446" w:rsidP="00060FBD">
      <w:pPr>
        <w:pStyle w:val="NoSpacing"/>
        <w:rPr>
          <w:rFonts w:ascii="Arial" w:hAnsi="Arial" w:cs="Arial"/>
          <w:sz w:val="20"/>
          <w:szCs w:val="20"/>
        </w:rPr>
      </w:pPr>
      <w:r w:rsidRPr="00060FBD">
        <w:rPr>
          <w:rFonts w:ascii="Arial" w:hAnsi="Arial" w:cs="Arial"/>
          <w:sz w:val="20"/>
          <w:szCs w:val="20"/>
        </w:rPr>
        <w:br/>
        <w:t>ALUMINIUM WINDOWS:</w:t>
      </w:r>
    </w:p>
    <w:p w:rsidR="00060FBD" w:rsidRDefault="00060FBD" w:rsidP="00060FBD">
      <w:pPr>
        <w:pStyle w:val="NoSpacing"/>
        <w:rPr>
          <w:rFonts w:ascii="Arial" w:hAnsi="Arial" w:cs="Arial"/>
          <w:sz w:val="20"/>
          <w:szCs w:val="20"/>
        </w:rPr>
      </w:pPr>
    </w:p>
    <w:p w:rsidR="00060FBD" w:rsidRPr="00060FBD" w:rsidRDefault="00060FBD" w:rsidP="00060FBD">
      <w:pPr>
        <w:pStyle w:val="NoSpacing"/>
        <w:rPr>
          <w:rFonts w:ascii="Arial" w:hAnsi="Arial" w:cs="Arial"/>
          <w:sz w:val="20"/>
          <w:szCs w:val="20"/>
        </w:rPr>
      </w:pPr>
    </w:p>
    <w:p w:rsidR="00AA4446" w:rsidRDefault="00AA4446" w:rsidP="00AA4446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951DF">
        <w:rPr>
          <w:rFonts w:ascii="Arial" w:hAnsi="Arial" w:cs="Arial"/>
          <w:sz w:val="20"/>
          <w:szCs w:val="20"/>
        </w:rPr>
        <w:t>General:</w:t>
      </w:r>
    </w:p>
    <w:p w:rsidR="00AA4446" w:rsidRPr="00E951DF" w:rsidRDefault="00AA4446" w:rsidP="00AA4446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951DF">
        <w:rPr>
          <w:rFonts w:ascii="Arial" w:hAnsi="Arial" w:cs="Arial"/>
          <w:sz w:val="20"/>
          <w:szCs w:val="20"/>
        </w:rPr>
        <w:t xml:space="preserve">Where clearly indicated on Architect’s schedules and drawings, all windows and window inserts shall be manufactured from </w:t>
      </w:r>
      <w:r w:rsidRPr="00E951DF">
        <w:rPr>
          <w:rFonts w:ascii="Arial" w:hAnsi="Arial" w:cs="Arial"/>
          <w:b/>
          <w:color w:val="002060"/>
          <w:sz w:val="20"/>
          <w:szCs w:val="20"/>
        </w:rPr>
        <w:t xml:space="preserve">Metal Technology’s </w:t>
      </w:r>
      <w:r>
        <w:rPr>
          <w:rFonts w:ascii="Arial" w:hAnsi="Arial" w:cs="Arial"/>
          <w:b/>
          <w:color w:val="002060"/>
          <w:sz w:val="20"/>
          <w:szCs w:val="20"/>
        </w:rPr>
        <w:t>“Thermal”</w:t>
      </w:r>
      <w:r w:rsidRPr="00E951DF">
        <w:rPr>
          <w:rFonts w:ascii="Arial" w:hAnsi="Arial" w:cs="Arial"/>
          <w:b/>
          <w:color w:val="002060"/>
          <w:sz w:val="20"/>
          <w:szCs w:val="20"/>
        </w:rPr>
        <w:t xml:space="preserve"> Pivot Window System</w:t>
      </w:r>
      <w:r w:rsidRPr="00E951DF">
        <w:rPr>
          <w:rFonts w:ascii="Arial" w:hAnsi="Arial" w:cs="Arial"/>
          <w:sz w:val="20"/>
          <w:szCs w:val="20"/>
        </w:rPr>
        <w:t xml:space="preserve">. </w:t>
      </w:r>
    </w:p>
    <w:p w:rsidR="00060FBD" w:rsidRPr="00E70B28" w:rsidRDefault="00060FBD" w:rsidP="00060FBD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060FBD" w:rsidRPr="00E70B28" w:rsidRDefault="00060FBD" w:rsidP="00060FBD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enhanced thermal performance of the windows, screens, doors and their respective inserts, in conjunction with the appropriate glazing specification, shall be capable of meeting the current approved Building Regulations.</w:t>
      </w:r>
    </w:p>
    <w:p w:rsidR="00060FBD" w:rsidRPr="00E55A0E" w:rsidRDefault="00060FBD" w:rsidP="00060FBD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060FBD" w:rsidRPr="00E55A0E" w:rsidRDefault="00060FBD" w:rsidP="00060FBD">
      <w:pPr>
        <w:numPr>
          <w:ilvl w:val="1"/>
          <w:numId w:val="34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</w:t>
      </w:r>
      <w:r w:rsidR="006B0712">
        <w:rPr>
          <w:rFonts w:ascii="Arial" w:hAnsi="Arial" w:cs="Arial"/>
          <w:bCs/>
          <w:sz w:val="20"/>
          <w:szCs w:val="20"/>
        </w:rPr>
        <w:t>a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060FBD" w:rsidRPr="00715105" w:rsidRDefault="00060FBD" w:rsidP="00060FBD">
      <w:pPr>
        <w:numPr>
          <w:ilvl w:val="1"/>
          <w:numId w:val="34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9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060FBD" w:rsidRDefault="00060FBD" w:rsidP="00060FB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060FBD" w:rsidRPr="00715105" w:rsidRDefault="00060FBD" w:rsidP="00060FBD">
      <w:pPr>
        <w:numPr>
          <w:ilvl w:val="1"/>
          <w:numId w:val="3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060FBD" w:rsidRPr="00E55A0E" w:rsidRDefault="00060FBD" w:rsidP="00060FBD">
      <w:pPr>
        <w:pStyle w:val="BodyText2"/>
        <w:numPr>
          <w:ilvl w:val="0"/>
          <w:numId w:val="34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060FBD" w:rsidRPr="00E70B28" w:rsidRDefault="00060FBD" w:rsidP="00060FBD">
      <w:pPr>
        <w:pStyle w:val="BodyText2"/>
        <w:numPr>
          <w:ilvl w:val="1"/>
          <w:numId w:val="34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060FBD" w:rsidRPr="00E70B28" w:rsidRDefault="00060FBD" w:rsidP="00060FBD">
      <w:pPr>
        <w:pStyle w:val="BodyText2"/>
        <w:numPr>
          <w:ilvl w:val="1"/>
          <w:numId w:val="34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060FBD" w:rsidRDefault="00060FBD" w:rsidP="00060FBD">
      <w:pPr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060FBD" w:rsidRDefault="00060FBD" w:rsidP="00060FBD">
      <w:pPr>
        <w:numPr>
          <w:ilvl w:val="1"/>
          <w:numId w:val="3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060FBD" w:rsidRPr="00715105" w:rsidRDefault="00060FBD" w:rsidP="00060FBD">
      <w:pPr>
        <w:numPr>
          <w:ilvl w:val="1"/>
          <w:numId w:val="3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</w:t>
      </w:r>
      <w:r w:rsidR="00737F12">
        <w:rPr>
          <w:rFonts w:ascii="Arial" w:hAnsi="Arial" w:cs="Arial"/>
          <w:sz w:val="20"/>
          <w:szCs w:val="20"/>
        </w:rPr>
        <w:t xml:space="preserve">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737F12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737F12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AA4446" w:rsidRPr="003D3153" w:rsidRDefault="00AA4446" w:rsidP="00AA4446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3D3153">
        <w:rPr>
          <w:rFonts w:ascii="Arial" w:hAnsi="Arial" w:cs="Arial"/>
          <w:bCs/>
          <w:iCs/>
          <w:sz w:val="20"/>
          <w:szCs w:val="20"/>
        </w:rPr>
        <w:t>Product Reference:</w:t>
      </w:r>
      <w:r w:rsidRPr="003D3153">
        <w:rPr>
          <w:rFonts w:ascii="Arial" w:hAnsi="Arial" w:cs="Arial"/>
          <w:sz w:val="20"/>
          <w:szCs w:val="20"/>
        </w:rPr>
        <w:t xml:space="preserve"> </w:t>
      </w:r>
    </w:p>
    <w:p w:rsidR="00AA4446" w:rsidRPr="00D937F3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 w:rsidRPr="00D937F3">
        <w:rPr>
          <w:rFonts w:ascii="Arial" w:hAnsi="Arial" w:cs="Arial"/>
          <w:color w:val="002060"/>
          <w:sz w:val="20"/>
          <w:szCs w:val="20"/>
        </w:rPr>
        <w:t xml:space="preserve">System </w:t>
      </w:r>
      <w:r>
        <w:rPr>
          <w:rFonts w:ascii="Arial" w:hAnsi="Arial" w:cs="Arial"/>
          <w:color w:val="002060"/>
          <w:sz w:val="20"/>
          <w:szCs w:val="20"/>
        </w:rPr>
        <w:t>7-20Hi+ Thermally Enhanced</w:t>
      </w:r>
      <w:r w:rsidRPr="00D937F3">
        <w:rPr>
          <w:rFonts w:ascii="Arial" w:hAnsi="Arial" w:cs="Arial"/>
          <w:color w:val="002060"/>
          <w:sz w:val="20"/>
          <w:szCs w:val="20"/>
        </w:rPr>
        <w:t xml:space="preserve"> Pivot Window System</w:t>
      </w:r>
      <w:r w:rsidRPr="00D937F3">
        <w:rPr>
          <w:rFonts w:ascii="Arial" w:hAnsi="Arial" w:cs="Arial"/>
          <w:sz w:val="20"/>
          <w:szCs w:val="20"/>
        </w:rPr>
        <w:t>.</w:t>
      </w:r>
    </w:p>
    <w:p w:rsidR="00060FBD" w:rsidRPr="00E70B28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060FBD" w:rsidRPr="00950E68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in excess of 200 ºC. </w:t>
      </w:r>
    </w:p>
    <w:p w:rsidR="00060FBD" w:rsidRPr="00E55A0E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060FBD" w:rsidRPr="00E55A0E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060FBD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060FBD" w:rsidRPr="000104CB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a manufacturers/applicators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060FBD" w:rsidRPr="00E55A0E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060FBD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060FBD" w:rsidRPr="005D35BE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Colour Ral ……..</w:t>
      </w:r>
    </w:p>
    <w:p w:rsidR="00060FBD" w:rsidRPr="00E70B28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060FBD" w:rsidRPr="00E70B28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060FBD" w:rsidRPr="00E70B28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060FBD" w:rsidRPr="00950E68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060FBD" w:rsidRPr="00E55A0E" w:rsidRDefault="00060FBD" w:rsidP="00060FBD">
      <w:pPr>
        <w:numPr>
          <w:ilvl w:val="0"/>
          <w:numId w:val="2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060FBD" w:rsidRPr="00E55A0E" w:rsidRDefault="00060FBD" w:rsidP="00060FBD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</w:t>
      </w:r>
      <w:r w:rsidR="00737F12">
        <w:rPr>
          <w:rFonts w:ascii="Arial" w:hAnsi="Arial" w:cs="Arial"/>
          <w:sz w:val="20"/>
          <w:szCs w:val="20"/>
        </w:rPr>
        <w:t>ate glazing specification, should</w:t>
      </w:r>
      <w:r w:rsidRPr="00E55A0E">
        <w:rPr>
          <w:rFonts w:ascii="Arial" w:hAnsi="Arial" w:cs="Arial"/>
          <w:sz w:val="20"/>
          <w:szCs w:val="20"/>
        </w:rPr>
        <w:t xml:space="preserve"> be capable of meeting the current approved Building Regulation.</w:t>
      </w:r>
    </w:p>
    <w:p w:rsidR="00060FBD" w:rsidRPr="009E0EC4" w:rsidRDefault="00060FBD" w:rsidP="00060FBD">
      <w:pPr>
        <w:numPr>
          <w:ilvl w:val="1"/>
          <w:numId w:val="36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…..</w:t>
      </w: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060FBD" w:rsidRPr="00B72532" w:rsidRDefault="00060FBD" w:rsidP="00060FBD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AA4446" w:rsidRPr="005B1920" w:rsidRDefault="00AA4446" w:rsidP="00AA4446">
      <w:pPr>
        <w:pStyle w:val="NoSpacing"/>
        <w:numPr>
          <w:ilvl w:val="0"/>
          <w:numId w:val="28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AA4446" w:rsidRPr="005B1920" w:rsidRDefault="00AA4446" w:rsidP="00AA4446">
      <w:pPr>
        <w:pStyle w:val="NoSpacing"/>
        <w:numPr>
          <w:ilvl w:val="1"/>
          <w:numId w:val="29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AA4446" w:rsidRPr="005B1920" w:rsidRDefault="00AA4446" w:rsidP="00AA4446">
      <w:pPr>
        <w:pStyle w:val="NoSpacing"/>
        <w:numPr>
          <w:ilvl w:val="1"/>
          <w:numId w:val="29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AA4446" w:rsidRDefault="00AA4446" w:rsidP="00AA4446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AA4446" w:rsidRPr="007C08B2" w:rsidRDefault="00AA4446" w:rsidP="00AA4446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AA4446" w:rsidRPr="00995789" w:rsidRDefault="00AA4446" w:rsidP="00AA4446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bCs/>
          <w:iCs/>
          <w:sz w:val="20"/>
          <w:szCs w:val="20"/>
        </w:rPr>
        <w:t>Construction:</w:t>
      </w:r>
      <w:r w:rsidRPr="00995789">
        <w:rPr>
          <w:rFonts w:ascii="Arial" w:hAnsi="Arial" w:cs="Arial"/>
          <w:sz w:val="20"/>
          <w:szCs w:val="20"/>
        </w:rPr>
        <w:t xml:space="preserve"> </w:t>
      </w:r>
    </w:p>
    <w:p w:rsidR="00AA4446" w:rsidRPr="00995789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>All windows shall be manufactured, installed and glazed in strict accordance with Metal Technology’s instructions and guidelines as set down in the appropriate technical literature, details and specifications.</w:t>
      </w:r>
    </w:p>
    <w:p w:rsidR="00AA4446" w:rsidRPr="00995789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995789">
        <w:rPr>
          <w:rFonts w:ascii="Arial" w:hAnsi="Arial" w:cs="Arial"/>
          <w:sz w:val="20"/>
          <w:szCs w:val="20"/>
        </w:rPr>
        <w:t xml:space="preserve">All opening windows shall perform with a </w:t>
      </w:r>
      <w:r>
        <w:rPr>
          <w:rFonts w:ascii="Arial" w:hAnsi="Arial" w:cs="Arial"/>
          <w:sz w:val="20"/>
          <w:szCs w:val="20"/>
        </w:rPr>
        <w:t>horizontal pivot action.</w:t>
      </w:r>
    </w:p>
    <w:p w:rsidR="00AA4446" w:rsidRPr="00746004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50mm incorporating two 20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>th a two part adhesive</w:t>
      </w:r>
      <w:r w:rsidRPr="00EA4C0F">
        <w:rPr>
          <w:rFonts w:ascii="Arial" w:hAnsi="Arial" w:cs="Arial"/>
          <w:sz w:val="20"/>
        </w:rPr>
        <w:t xml:space="preserve">. 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stainless steel screws driven into integral screw ports within the sections where required. </w:t>
      </w:r>
    </w:p>
    <w:p w:rsidR="00AA4446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AA4446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rip rails shall be fixed to the top and bottom of each vent as recommended in Metal Technology Ltd.’s technical literature.</w:t>
      </w:r>
    </w:p>
    <w:p w:rsidR="00AA4446" w:rsidRPr="00EA4C0F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AA4446" w:rsidRPr="009F641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3D3153">
        <w:rPr>
          <w:rFonts w:ascii="Arial" w:hAnsi="Arial" w:cs="Arial"/>
          <w:bCs/>
          <w:iCs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AA4446" w:rsidRPr="00775263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AA4446" w:rsidRPr="00775263" w:rsidRDefault="00AA4446" w:rsidP="00AA4446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A4446" w:rsidRPr="00775263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>All windows shall incorporate cill liner profile to accommodate made to measure bespoke push fit aluminium cill pressing (please consult with your Metal Technology’s Architectural Advisor for available options).</w:t>
      </w:r>
    </w:p>
    <w:p w:rsidR="00AA4446" w:rsidRPr="00775263" w:rsidRDefault="00AA4446" w:rsidP="00AA4446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A4446" w:rsidRPr="00775263" w:rsidRDefault="00AA4446" w:rsidP="00AA4446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AA4446" w:rsidRPr="00E70B28" w:rsidRDefault="00AA4446" w:rsidP="00AA4446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AA4446" w:rsidRPr="00E70B2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lastRenderedPageBreak/>
        <w:t xml:space="preserve">All double glazed units, panels and inserts shall be supported continuously along all four edges by specialised glazing support blocks. </w:t>
      </w:r>
    </w:p>
    <w:p w:rsidR="00AA4446" w:rsidRPr="00E70B2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</w:t>
      </w:r>
      <w:r>
        <w:rPr>
          <w:rFonts w:ascii="Arial" w:hAnsi="Arial" w:cs="Arial"/>
          <w:bCs/>
          <w:iCs/>
          <w:sz w:val="20"/>
        </w:rPr>
        <w:t>h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AA4446" w:rsidRPr="00E70B2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AA4446" w:rsidRPr="00E70B2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AA4446" w:rsidRPr="00E70B28" w:rsidRDefault="00AA4446" w:rsidP="00AA4446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Setting blocks and location pieces shall be fitted in accordance with BS 6262 in order to ensure the windows are maintained square and rigid.</w:t>
      </w:r>
    </w:p>
    <w:p w:rsidR="00060FBD" w:rsidRPr="00E55A0E" w:rsidRDefault="00060FBD" w:rsidP="00060FBD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060FBD" w:rsidRPr="00737F12" w:rsidRDefault="00060FBD" w:rsidP="00737F12">
      <w:pPr>
        <w:pStyle w:val="ListParagraph"/>
        <w:numPr>
          <w:ilvl w:val="0"/>
          <w:numId w:val="43"/>
        </w:numPr>
        <w:jc w:val="both"/>
        <w:rPr>
          <w:rFonts w:ascii="Arial" w:hAnsi="Arial" w:cs="Arial"/>
          <w:sz w:val="20"/>
        </w:rPr>
      </w:pPr>
      <w:r w:rsidRPr="00737F12">
        <w:rPr>
          <w:rFonts w:ascii="Arial" w:hAnsi="Arial" w:cs="Arial"/>
          <w:bCs/>
          <w:color w:val="000000"/>
          <w:sz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060FBD" w:rsidRPr="00E55A0E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060FBD" w:rsidRPr="00EB043F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060FBD" w:rsidRPr="00EB043F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060FBD" w:rsidRPr="000E505E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060FBD" w:rsidRPr="00E55A0E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060FBD" w:rsidRPr="00E55A0E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060FBD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060FBD" w:rsidRPr="00E55A0E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060FBD" w:rsidRPr="00EB043F" w:rsidRDefault="00060FBD" w:rsidP="00737F12">
      <w:pPr>
        <w:pStyle w:val="NoSpacing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060FBD" w:rsidRPr="007C08B2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060FBD" w:rsidRPr="00E55A0E" w:rsidRDefault="00060FBD" w:rsidP="00737F12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060FBD" w:rsidRPr="00E55A0E" w:rsidRDefault="00060FBD" w:rsidP="00737F12">
      <w:pPr>
        <w:pStyle w:val="NoSpacing"/>
        <w:numPr>
          <w:ilvl w:val="0"/>
          <w:numId w:val="4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060FBD" w:rsidRPr="00EB043F" w:rsidRDefault="00060FBD" w:rsidP="00737F12">
      <w:pPr>
        <w:pStyle w:val="NoSpacing"/>
        <w:numPr>
          <w:ilvl w:val="0"/>
          <w:numId w:val="4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060FBD" w:rsidRPr="00EB043F" w:rsidRDefault="00060FBD" w:rsidP="00737F12">
      <w:pPr>
        <w:numPr>
          <w:ilvl w:val="0"/>
          <w:numId w:val="4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060FBD" w:rsidRDefault="00060FBD" w:rsidP="00737F12">
      <w:pPr>
        <w:numPr>
          <w:ilvl w:val="0"/>
          <w:numId w:val="4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060FBD" w:rsidRPr="00EB043F" w:rsidRDefault="00060FBD" w:rsidP="00737F12">
      <w:pPr>
        <w:pStyle w:val="NoSpacing"/>
        <w:numPr>
          <w:ilvl w:val="0"/>
          <w:numId w:val="4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060FBD" w:rsidRDefault="00060FBD" w:rsidP="00737F12">
      <w:pPr>
        <w:pStyle w:val="NoSpacing"/>
        <w:numPr>
          <w:ilvl w:val="0"/>
          <w:numId w:val="4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060FBD" w:rsidRPr="00EB043F" w:rsidRDefault="00060FBD" w:rsidP="00737F12">
      <w:pPr>
        <w:pStyle w:val="NoSpacing"/>
        <w:numPr>
          <w:ilvl w:val="0"/>
          <w:numId w:val="4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060FBD" w:rsidRPr="00EB73FE" w:rsidRDefault="00060FBD" w:rsidP="00060FBD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060FBD" w:rsidRPr="00EB73FE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060FBD" w:rsidRPr="00EB73FE" w:rsidRDefault="00060FBD" w:rsidP="00060FBD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060FBD" w:rsidRPr="00EB73FE" w:rsidRDefault="00060FBD" w:rsidP="00060FBD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060FBD" w:rsidRPr="00EB043F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060FBD" w:rsidRDefault="00060FBD" w:rsidP="00060FBD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060FBD" w:rsidRPr="00EB73FE" w:rsidRDefault="00060FBD" w:rsidP="00060FBD">
      <w:pPr>
        <w:pStyle w:val="NoSpacing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be in compliance with the current Building Regulations. </w:t>
      </w:r>
    </w:p>
    <w:p w:rsidR="00060FBD" w:rsidRPr="00D951D4" w:rsidRDefault="00060FBD" w:rsidP="00060FBD">
      <w:pPr>
        <w:pStyle w:val="NoSpacing"/>
        <w:numPr>
          <w:ilvl w:val="1"/>
          <w:numId w:val="20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060FBD" w:rsidRDefault="00060FBD" w:rsidP="00060FBD">
      <w:pPr>
        <w:pStyle w:val="NoSpacing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060FBD" w:rsidRPr="007C08B2" w:rsidRDefault="00060FBD" w:rsidP="00060FBD">
      <w:pPr>
        <w:numPr>
          <w:ilvl w:val="0"/>
          <w:numId w:val="39"/>
        </w:numPr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737F12" w:rsidRDefault="00737F12" w:rsidP="00737F12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737F12" w:rsidRPr="00EA4C0F" w:rsidRDefault="00737F12" w:rsidP="00737F12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737F12" w:rsidRPr="00043408" w:rsidRDefault="00737F12" w:rsidP="00737F12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737F12" w:rsidRPr="00EA4C0F" w:rsidRDefault="00737F12" w:rsidP="00737F12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be capable of providing a minimum free airflow in accordance with the current Building Regulations. </w:t>
      </w:r>
    </w:p>
    <w:p w:rsidR="00737F12" w:rsidRDefault="00737F12" w:rsidP="00737F12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>6375 Part 1 1989, and achieve Category C – 600Pa wind &amp; water tightness.</w:t>
      </w:r>
    </w:p>
    <w:p w:rsidR="00060FBD" w:rsidRPr="00EA4C0F" w:rsidRDefault="00060FBD" w:rsidP="00060FBD">
      <w:pPr>
        <w:numPr>
          <w:ilvl w:val="0"/>
          <w:numId w:val="39"/>
        </w:numPr>
        <w:spacing w:after="0" w:line="240" w:lineRule="auto"/>
        <w:ind w:left="108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060FBD" w:rsidRDefault="00060FBD" w:rsidP="00060FBD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060FBD" w:rsidRPr="00EA4C0F" w:rsidRDefault="00060FBD" w:rsidP="00060FBD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060FBD" w:rsidRPr="00EA4C0F" w:rsidRDefault="00060FBD" w:rsidP="00060FBD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060FBD" w:rsidRPr="003149CC" w:rsidRDefault="00060FBD" w:rsidP="00060FBD">
      <w:pPr>
        <w:pStyle w:val="NoSpacing"/>
        <w:numPr>
          <w:ilvl w:val="0"/>
          <w:numId w:val="39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060FBD" w:rsidRDefault="00060FBD" w:rsidP="00060FBD">
      <w:pPr>
        <w:numPr>
          <w:ilvl w:val="1"/>
          <w:numId w:val="41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060FBD" w:rsidRPr="003149CC" w:rsidRDefault="00060FBD" w:rsidP="00060FBD">
      <w:pPr>
        <w:numPr>
          <w:ilvl w:val="1"/>
          <w:numId w:val="41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060FBD" w:rsidRPr="00060FBD" w:rsidRDefault="00060FBD" w:rsidP="00060FBD">
      <w:pPr>
        <w:numPr>
          <w:ilvl w:val="1"/>
          <w:numId w:val="41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922326" w:rsidRDefault="00922326" w:rsidP="00922326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922326" w:rsidRDefault="00922326" w:rsidP="00922326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922326" w:rsidRPr="00070C4E" w:rsidRDefault="00922326" w:rsidP="00922326">
      <w:pPr>
        <w:numPr>
          <w:ilvl w:val="0"/>
          <w:numId w:val="3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:</w:t>
      </w:r>
      <w:r w:rsidRPr="00070C4E">
        <w:rPr>
          <w:rFonts w:ascii="Arial" w:hAnsi="Arial" w:cs="Arial"/>
          <w:sz w:val="20"/>
          <w:szCs w:val="20"/>
        </w:rPr>
        <w:t xml:space="preserve"> </w:t>
      </w:r>
    </w:p>
    <w:p w:rsidR="00922326" w:rsidRDefault="00922326" w:rsidP="00922326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</w:t>
      </w:r>
      <w:r>
        <w:rPr>
          <w:rFonts w:ascii="Arial" w:hAnsi="Arial" w:cs="Arial"/>
          <w:sz w:val="20"/>
          <w:szCs w:val="20"/>
        </w:rPr>
        <w:t xml:space="preserve"> single handle</w:t>
      </w:r>
      <w:r w:rsidRPr="000138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ulti-point locking system.</w:t>
      </w:r>
    </w:p>
    <w:p w:rsidR="00922326" w:rsidRDefault="00922326" w:rsidP="00922326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standard cockspur handle.</w:t>
      </w:r>
      <w:r w:rsidRPr="0001387D">
        <w:rPr>
          <w:rFonts w:ascii="Arial" w:hAnsi="Arial" w:cs="Arial"/>
          <w:sz w:val="20"/>
          <w:szCs w:val="20"/>
        </w:rPr>
        <w:t xml:space="preserve"> </w:t>
      </w:r>
    </w:p>
    <w:p w:rsidR="00922326" w:rsidRDefault="00922326" w:rsidP="00922326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Folding Opener.</w:t>
      </w:r>
    </w:p>
    <w:p w:rsidR="00922326" w:rsidRDefault="00922326" w:rsidP="00922326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fetime Homes.</w:t>
      </w:r>
    </w:p>
    <w:p w:rsidR="00AA4446" w:rsidRDefault="00AA4446" w:rsidP="00AA4446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ivot Hinge Options:</w:t>
      </w:r>
    </w:p>
    <w:p w:rsidR="00AA4446" w:rsidRDefault="00AA4446" w:rsidP="00AA4446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stricted. </w:t>
      </w:r>
    </w:p>
    <w:p w:rsidR="00AA4446" w:rsidRPr="004D5398" w:rsidRDefault="00AA4446" w:rsidP="00AA4446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nrestricted.</w:t>
      </w:r>
    </w:p>
    <w:p w:rsidR="00AA4446" w:rsidRDefault="00AA4446" w:rsidP="00AA4446">
      <w:pPr>
        <w:pStyle w:val="BodyText"/>
        <w:numPr>
          <w:ilvl w:val="0"/>
          <w:numId w:val="15"/>
        </w:numPr>
        <w:spacing w:after="0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Pivot </w:t>
      </w:r>
      <w:r w:rsidRPr="004D5398">
        <w:rPr>
          <w:rFonts w:ascii="Arial" w:hAnsi="Arial" w:cs="Arial"/>
          <w:bCs/>
          <w:iCs/>
          <w:sz w:val="20"/>
        </w:rPr>
        <w:t>Restrictor</w:t>
      </w:r>
      <w:r>
        <w:rPr>
          <w:rFonts w:ascii="Arial" w:hAnsi="Arial" w:cs="Arial"/>
          <w:bCs/>
          <w:iCs/>
          <w:sz w:val="20"/>
        </w:rPr>
        <w:t xml:space="preserve"> Options</w:t>
      </w:r>
      <w:r w:rsidRPr="004D5398">
        <w:rPr>
          <w:rFonts w:ascii="Arial" w:hAnsi="Arial" w:cs="Arial"/>
          <w:bCs/>
          <w:iCs/>
          <w:sz w:val="20"/>
        </w:rPr>
        <w:t>:</w:t>
      </w:r>
      <w:r w:rsidRPr="004D5398">
        <w:rPr>
          <w:rFonts w:ascii="Arial" w:hAnsi="Arial" w:cs="Arial"/>
          <w:sz w:val="20"/>
        </w:rPr>
        <w:t xml:space="preserve"> </w:t>
      </w:r>
    </w:p>
    <w:p w:rsidR="00AA4446" w:rsidRDefault="00AA4446" w:rsidP="00AA4446">
      <w:pPr>
        <w:pStyle w:val="BodyText"/>
        <w:numPr>
          <w:ilvl w:val="1"/>
          <w:numId w:val="15"/>
        </w:numPr>
        <w:spacing w:after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ermanent.</w:t>
      </w:r>
    </w:p>
    <w:p w:rsidR="00AA4446" w:rsidRDefault="00AA4446" w:rsidP="00AA4446">
      <w:pPr>
        <w:pStyle w:val="BodyText"/>
        <w:numPr>
          <w:ilvl w:val="1"/>
          <w:numId w:val="15"/>
        </w:numPr>
        <w:spacing w:after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leasable.</w:t>
      </w:r>
    </w:p>
    <w:p w:rsidR="00AA4446" w:rsidRPr="004D5398" w:rsidRDefault="00AA4446" w:rsidP="00AA4446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F66CFF" w:rsidRPr="004D5398" w:rsidRDefault="00F66CFF" w:rsidP="00AA4446">
      <w:pPr>
        <w:rPr>
          <w:rFonts w:ascii="Arial" w:hAnsi="Arial" w:cs="Arial"/>
          <w:sz w:val="20"/>
          <w:szCs w:val="20"/>
        </w:rPr>
      </w:pPr>
    </w:p>
    <w:sectPr w:rsidR="00F66CFF" w:rsidRPr="004D5398" w:rsidSect="00060FBD">
      <w:footerReference w:type="default" r:id="rId10"/>
      <w:headerReference w:type="first" r:id="rId11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4A6D" w:rsidRDefault="00DB4A6D" w:rsidP="00F705FA">
      <w:pPr>
        <w:spacing w:after="0" w:line="240" w:lineRule="auto"/>
      </w:pPr>
      <w:r>
        <w:separator/>
      </w:r>
    </w:p>
  </w:endnote>
  <w:endnote w:type="continuationSeparator" w:id="0">
    <w:p w:rsidR="00DB4A6D" w:rsidRDefault="00DB4A6D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1DF" w:rsidRDefault="004941DF" w:rsidP="00F705FA">
    <w:pPr>
      <w:pStyle w:val="Footer"/>
      <w:jc w:val="right"/>
    </w:pPr>
  </w:p>
  <w:p w:rsidR="00AA4446" w:rsidRPr="00B94210" w:rsidRDefault="00AA4446" w:rsidP="00AA4446">
    <w:pPr>
      <w:pStyle w:val="Footer"/>
      <w:jc w:val="right"/>
      <w:rPr>
        <w:rFonts w:ascii="Calibri" w:hAnsi="Calibri" w:cs="Calibri"/>
        <w:color w:val="A6A6A6"/>
        <w:sz w:val="16"/>
        <w:szCs w:val="16"/>
      </w:rPr>
    </w:pPr>
    <w:r>
      <w:rPr>
        <w:rFonts w:ascii="Calibri" w:hAnsi="Calibri" w:cs="Calibri"/>
        <w:color w:val="A6A6A6"/>
        <w:sz w:val="16"/>
        <w:szCs w:val="16"/>
      </w:rPr>
      <w:t>L10 – 7</w:t>
    </w:r>
    <w:r w:rsidRPr="00B94210">
      <w:rPr>
        <w:rFonts w:ascii="Calibri" w:hAnsi="Calibri" w:cs="Calibri"/>
        <w:color w:val="A6A6A6"/>
        <w:sz w:val="16"/>
        <w:szCs w:val="16"/>
      </w:rPr>
      <w:t>-20</w:t>
    </w:r>
    <w:r>
      <w:rPr>
        <w:rFonts w:ascii="Calibri" w:hAnsi="Calibri" w:cs="Calibri"/>
        <w:color w:val="A6A6A6"/>
        <w:sz w:val="16"/>
        <w:szCs w:val="16"/>
      </w:rPr>
      <w:t>Hi+</w:t>
    </w:r>
    <w:r w:rsidRPr="00B94210">
      <w:rPr>
        <w:rFonts w:ascii="Calibri" w:hAnsi="Calibri" w:cs="Calibri"/>
        <w:color w:val="A6A6A6"/>
        <w:sz w:val="16"/>
        <w:szCs w:val="16"/>
      </w:rPr>
      <w:t xml:space="preserve"> </w:t>
    </w:r>
    <w:r>
      <w:rPr>
        <w:rFonts w:ascii="Calibri" w:hAnsi="Calibri" w:cs="Calibri"/>
        <w:color w:val="A6A6A6"/>
        <w:sz w:val="16"/>
        <w:szCs w:val="16"/>
      </w:rPr>
      <w:t>Pivot</w:t>
    </w:r>
    <w:r w:rsidRPr="00B94210">
      <w:rPr>
        <w:rFonts w:ascii="Calibri" w:hAnsi="Calibri" w:cs="Calibri"/>
        <w:color w:val="A6A6A6"/>
        <w:sz w:val="16"/>
        <w:szCs w:val="16"/>
      </w:rPr>
      <w:t xml:space="preserve"> Window</w:t>
    </w:r>
  </w:p>
  <w:p w:rsidR="00060FBD" w:rsidRPr="00054E58" w:rsidRDefault="00060FBD" w:rsidP="00060FBD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060FBD" w:rsidRPr="00054E58" w:rsidRDefault="00737F12" w:rsidP="00060FBD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 xml:space="preserve">April </w:t>
    </w:r>
    <w:r w:rsidR="00060FBD" w:rsidRPr="00054E58">
      <w:rPr>
        <w:rFonts w:ascii="Calibri" w:hAnsi="Calibri"/>
        <w:color w:val="A6A6A6"/>
        <w:sz w:val="16"/>
        <w:szCs w:val="16"/>
      </w:rPr>
      <w:t>2015</w:t>
    </w:r>
  </w:p>
  <w:p w:rsidR="00060FBD" w:rsidRPr="00054E58" w:rsidRDefault="00060FBD" w:rsidP="00060FBD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737F12">
      <w:rPr>
        <w:rFonts w:ascii="Calibri" w:hAnsi="Calibri"/>
        <w:noProof/>
        <w:color w:val="A6A6A6"/>
        <w:sz w:val="16"/>
        <w:szCs w:val="16"/>
      </w:rPr>
      <w:t>4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4A6D" w:rsidRDefault="00DB4A6D" w:rsidP="00F705FA">
      <w:pPr>
        <w:spacing w:after="0" w:line="240" w:lineRule="auto"/>
      </w:pPr>
      <w:r>
        <w:separator/>
      </w:r>
    </w:p>
  </w:footnote>
  <w:footnote w:type="continuationSeparator" w:id="0">
    <w:p w:rsidR="00DB4A6D" w:rsidRDefault="00DB4A6D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0FBD" w:rsidRDefault="003412FA" w:rsidP="003412FA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6D678D"/>
    <w:multiLevelType w:val="hybridMultilevel"/>
    <w:tmpl w:val="705251D4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1E05E9"/>
    <w:multiLevelType w:val="hybridMultilevel"/>
    <w:tmpl w:val="1C32FC6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512F76"/>
    <w:multiLevelType w:val="hybridMultilevel"/>
    <w:tmpl w:val="7A381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03B64"/>
    <w:multiLevelType w:val="hybridMultilevel"/>
    <w:tmpl w:val="61BE55A2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EE2851"/>
    <w:multiLevelType w:val="hybridMultilevel"/>
    <w:tmpl w:val="AD7CEEB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421111"/>
    <w:multiLevelType w:val="hybridMultilevel"/>
    <w:tmpl w:val="EBD87C36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022784"/>
    <w:multiLevelType w:val="hybridMultilevel"/>
    <w:tmpl w:val="7C46EF50"/>
    <w:lvl w:ilvl="0" w:tplc="2E92E1F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F4D59EC"/>
    <w:multiLevelType w:val="hybridMultilevel"/>
    <w:tmpl w:val="0174FF7C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9F1469"/>
    <w:multiLevelType w:val="hybridMultilevel"/>
    <w:tmpl w:val="D46CF094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DF3D66"/>
    <w:multiLevelType w:val="hybridMultilevel"/>
    <w:tmpl w:val="53A67EF8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79A41B5"/>
    <w:multiLevelType w:val="hybridMultilevel"/>
    <w:tmpl w:val="139246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481CB1"/>
    <w:multiLevelType w:val="hybridMultilevel"/>
    <w:tmpl w:val="DC0C64E4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C203639"/>
    <w:multiLevelType w:val="hybridMultilevel"/>
    <w:tmpl w:val="9F88A42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A671BC"/>
    <w:multiLevelType w:val="hybridMultilevel"/>
    <w:tmpl w:val="2FCC2BA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F621B8E"/>
    <w:multiLevelType w:val="hybridMultilevel"/>
    <w:tmpl w:val="7570A31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943BDD"/>
    <w:multiLevelType w:val="hybridMultilevel"/>
    <w:tmpl w:val="844AA580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DB22F4D"/>
    <w:multiLevelType w:val="hybridMultilevel"/>
    <w:tmpl w:val="94424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00AD5"/>
    <w:multiLevelType w:val="hybridMultilevel"/>
    <w:tmpl w:val="699C23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6522E6"/>
    <w:multiLevelType w:val="hybridMultilevel"/>
    <w:tmpl w:val="D7D0D2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46112"/>
    <w:multiLevelType w:val="hybridMultilevel"/>
    <w:tmpl w:val="180AA19A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E025A8B"/>
    <w:multiLevelType w:val="hybridMultilevel"/>
    <w:tmpl w:val="B7B8AB78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20"/>
  </w:num>
  <w:num w:numId="4">
    <w:abstractNumId w:val="38"/>
  </w:num>
  <w:num w:numId="5">
    <w:abstractNumId w:val="18"/>
  </w:num>
  <w:num w:numId="6">
    <w:abstractNumId w:val="24"/>
  </w:num>
  <w:num w:numId="7">
    <w:abstractNumId w:val="32"/>
  </w:num>
  <w:num w:numId="8">
    <w:abstractNumId w:val="36"/>
  </w:num>
  <w:num w:numId="9">
    <w:abstractNumId w:val="37"/>
  </w:num>
  <w:num w:numId="10">
    <w:abstractNumId w:val="10"/>
  </w:num>
  <w:num w:numId="11">
    <w:abstractNumId w:val="30"/>
  </w:num>
  <w:num w:numId="12">
    <w:abstractNumId w:val="39"/>
  </w:num>
  <w:num w:numId="13">
    <w:abstractNumId w:val="2"/>
  </w:num>
  <w:num w:numId="14">
    <w:abstractNumId w:val="35"/>
  </w:num>
  <w:num w:numId="15">
    <w:abstractNumId w:val="40"/>
  </w:num>
  <w:num w:numId="16">
    <w:abstractNumId w:val="25"/>
  </w:num>
  <w:num w:numId="17">
    <w:abstractNumId w:val="22"/>
  </w:num>
  <w:num w:numId="18">
    <w:abstractNumId w:val="21"/>
  </w:num>
  <w:num w:numId="19">
    <w:abstractNumId w:val="9"/>
  </w:num>
  <w:num w:numId="20">
    <w:abstractNumId w:val="41"/>
  </w:num>
  <w:num w:numId="21">
    <w:abstractNumId w:val="5"/>
  </w:num>
  <w:num w:numId="22">
    <w:abstractNumId w:val="19"/>
  </w:num>
  <w:num w:numId="23">
    <w:abstractNumId w:val="29"/>
  </w:num>
  <w:num w:numId="24">
    <w:abstractNumId w:val="7"/>
  </w:num>
  <w:num w:numId="25">
    <w:abstractNumId w:val="27"/>
  </w:num>
  <w:num w:numId="26">
    <w:abstractNumId w:val="1"/>
  </w:num>
  <w:num w:numId="27">
    <w:abstractNumId w:val="26"/>
  </w:num>
  <w:num w:numId="28">
    <w:abstractNumId w:val="42"/>
  </w:num>
  <w:num w:numId="29">
    <w:abstractNumId w:val="15"/>
  </w:num>
  <w:num w:numId="30">
    <w:abstractNumId w:val="0"/>
  </w:num>
  <w:num w:numId="31">
    <w:abstractNumId w:val="8"/>
  </w:num>
  <w:num w:numId="32">
    <w:abstractNumId w:val="14"/>
  </w:num>
  <w:num w:numId="33">
    <w:abstractNumId w:val="3"/>
  </w:num>
  <w:num w:numId="34">
    <w:abstractNumId w:val="12"/>
  </w:num>
  <w:num w:numId="35">
    <w:abstractNumId w:val="6"/>
  </w:num>
  <w:num w:numId="36">
    <w:abstractNumId w:val="4"/>
  </w:num>
  <w:num w:numId="37">
    <w:abstractNumId w:val="43"/>
  </w:num>
  <w:num w:numId="38">
    <w:abstractNumId w:val="23"/>
  </w:num>
  <w:num w:numId="39">
    <w:abstractNumId w:val="44"/>
  </w:num>
  <w:num w:numId="40">
    <w:abstractNumId w:val="13"/>
  </w:num>
  <w:num w:numId="41">
    <w:abstractNumId w:val="17"/>
  </w:num>
  <w:num w:numId="42">
    <w:abstractNumId w:val="11"/>
  </w:num>
  <w:num w:numId="43">
    <w:abstractNumId w:val="31"/>
  </w:num>
  <w:num w:numId="44">
    <w:abstractNumId w:val="16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DQyMDE0MTU2MTFS0lEKTi0uzszPAykwrAUA1jD2FSwAAAA="/>
  </w:docVars>
  <w:rsids>
    <w:rsidRoot w:val="002F4C38"/>
    <w:rsid w:val="000311E3"/>
    <w:rsid w:val="00060FBD"/>
    <w:rsid w:val="000971F6"/>
    <w:rsid w:val="000E2802"/>
    <w:rsid w:val="001259AB"/>
    <w:rsid w:val="00176D4A"/>
    <w:rsid w:val="00191621"/>
    <w:rsid w:val="001B6CB7"/>
    <w:rsid w:val="001D26C2"/>
    <w:rsid w:val="0020270C"/>
    <w:rsid w:val="00225D24"/>
    <w:rsid w:val="00255068"/>
    <w:rsid w:val="002958F0"/>
    <w:rsid w:val="002F2564"/>
    <w:rsid w:val="002F4C38"/>
    <w:rsid w:val="00336746"/>
    <w:rsid w:val="003412FA"/>
    <w:rsid w:val="003912D4"/>
    <w:rsid w:val="004347E5"/>
    <w:rsid w:val="00441BE4"/>
    <w:rsid w:val="004941DF"/>
    <w:rsid w:val="004D5398"/>
    <w:rsid w:val="00541617"/>
    <w:rsid w:val="00554EB8"/>
    <w:rsid w:val="005B0189"/>
    <w:rsid w:val="005B1BA6"/>
    <w:rsid w:val="00612B65"/>
    <w:rsid w:val="006164BE"/>
    <w:rsid w:val="00636303"/>
    <w:rsid w:val="0069219F"/>
    <w:rsid w:val="006B0712"/>
    <w:rsid w:val="006C42EE"/>
    <w:rsid w:val="00713FF8"/>
    <w:rsid w:val="00737F12"/>
    <w:rsid w:val="00743D39"/>
    <w:rsid w:val="0077333E"/>
    <w:rsid w:val="00794F49"/>
    <w:rsid w:val="007A1A63"/>
    <w:rsid w:val="00811F77"/>
    <w:rsid w:val="00812414"/>
    <w:rsid w:val="008410F6"/>
    <w:rsid w:val="00884C0C"/>
    <w:rsid w:val="00922326"/>
    <w:rsid w:val="009538E4"/>
    <w:rsid w:val="00975A70"/>
    <w:rsid w:val="009F35F4"/>
    <w:rsid w:val="00AA277E"/>
    <w:rsid w:val="00AA4446"/>
    <w:rsid w:val="00AD6C94"/>
    <w:rsid w:val="00B310C1"/>
    <w:rsid w:val="00B83D2C"/>
    <w:rsid w:val="00BD0F28"/>
    <w:rsid w:val="00BE3BA7"/>
    <w:rsid w:val="00C0585C"/>
    <w:rsid w:val="00C81098"/>
    <w:rsid w:val="00C8298B"/>
    <w:rsid w:val="00CD29A3"/>
    <w:rsid w:val="00D937F3"/>
    <w:rsid w:val="00DB4A6D"/>
    <w:rsid w:val="00DC7905"/>
    <w:rsid w:val="00E703D1"/>
    <w:rsid w:val="00EB2217"/>
    <w:rsid w:val="00F64A70"/>
    <w:rsid w:val="00F66CFF"/>
    <w:rsid w:val="00F705FA"/>
    <w:rsid w:val="00FA17E8"/>
    <w:rsid w:val="00FB64C9"/>
    <w:rsid w:val="00FC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AACD391-49B2-4D10-8EF9-15BD68FAB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es@metaltechnology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metaltechnolog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1ED7-CF48-4320-B59C-3CCBDFB7C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37</Words>
  <Characters>933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952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2</cp:revision>
  <dcterms:created xsi:type="dcterms:W3CDTF">2018-08-08T11:27:00Z</dcterms:created>
  <dcterms:modified xsi:type="dcterms:W3CDTF">2018-08-08T11:27:00Z</dcterms:modified>
</cp:coreProperties>
</file>